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7B797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537B79C" wp14:editId="1537B79D">
                <wp:simplePos x="0" y="0"/>
                <wp:positionH relativeFrom="column">
                  <wp:posOffset>1051560</wp:posOffset>
                </wp:positionH>
                <wp:positionV relativeFrom="paragraph">
                  <wp:posOffset>-432435</wp:posOffset>
                </wp:positionV>
                <wp:extent cx="3558540" cy="1086196"/>
                <wp:effectExtent l="0" t="0" r="2286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8540" cy="1086196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37B7AC" w14:textId="77777777" w:rsidR="004E2360" w:rsidRPr="006A379D" w:rsidRDefault="004E2360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</w:pPr>
                            <w:r w:rsidRPr="006A379D"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  <w:t>Robert Smith</w:t>
                            </w:r>
                          </w:p>
                          <w:p w14:paraId="1537B7AE" w14:textId="5D3C7D06" w:rsidR="004908FF" w:rsidRPr="00D66EF2" w:rsidRDefault="00D66EF2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48"/>
                                <w:szCs w:val="48"/>
                              </w:rPr>
                            </w:pPr>
                            <w:r w:rsidRPr="00D66EF2"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Chauffe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37B79C" id="Rectangle 2" o:spid="_x0000_s1026" style="position:absolute;margin-left:82.8pt;margin-top:-34.05pt;width:280.2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14:paraId="1537B7AC" w14:textId="77777777" w:rsidR="004E2360" w:rsidRPr="006A379D" w:rsidRDefault="004E2360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</w:pPr>
                      <w:r w:rsidRPr="006A379D"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  <w:t>Robert Smith</w:t>
                      </w:r>
                    </w:p>
                    <w:p w14:paraId="1537B7AE" w14:textId="5D3C7D06" w:rsidR="004908FF" w:rsidRPr="00D66EF2" w:rsidRDefault="00D66EF2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48"/>
                          <w:szCs w:val="48"/>
                        </w:rPr>
                      </w:pPr>
                      <w:r w:rsidRPr="00D66EF2"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Chauffeu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37B79E" wp14:editId="1537B79F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1603AD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    <w10:wrap anchorx="page"/>
              </v:rect>
            </w:pict>
          </mc:Fallback>
        </mc:AlternateContent>
      </w:r>
    </w:p>
    <w:p w14:paraId="1537B798" w14:textId="77777777" w:rsidR="00260FE8" w:rsidRDefault="00260FE8" w:rsidP="00ED20B5"/>
    <w:p w14:paraId="1537B799" w14:textId="77777777" w:rsidR="00260FE8" w:rsidRDefault="00260FE8" w:rsidP="00ED20B5"/>
    <w:p w14:paraId="1537B79A" w14:textId="77777777" w:rsidR="00260FE8" w:rsidRPr="001A4EE1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1537B79B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537B7A0" wp14:editId="1537B7A1">
                <wp:simplePos x="0" y="0"/>
                <wp:positionH relativeFrom="margin">
                  <wp:posOffset>-469900</wp:posOffset>
                </wp:positionH>
                <wp:positionV relativeFrom="page">
                  <wp:posOffset>2012950</wp:posOffset>
                </wp:positionV>
                <wp:extent cx="6635750" cy="821817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5750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37B7AF" w14:textId="77777777" w:rsidR="004E2360" w:rsidRPr="00D66EF2" w:rsidRDefault="004E2360" w:rsidP="00D66EF2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66EF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1537B7B0" w14:textId="77777777" w:rsidR="004E2360" w:rsidRPr="00D66EF2" w:rsidRDefault="004E2360" w:rsidP="00D66EF2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66EF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D66EF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D66EF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D66EF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1537B7B1" w14:textId="77777777" w:rsidR="00CD4A5C" w:rsidRPr="00D66EF2" w:rsidRDefault="00CD4A5C" w:rsidP="00D66EF2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537B7B2" w14:textId="77777777" w:rsidR="004E2360" w:rsidRPr="00D66EF2" w:rsidRDefault="004E2360" w:rsidP="00D66EF2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66EF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455C14DB" w14:textId="77777777" w:rsidR="00D66EF2" w:rsidRPr="00D66EF2" w:rsidRDefault="00D66EF2" w:rsidP="00D66EF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66EF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letter is regarding my interest in applying for the post of a Chauffeur at [XXXYYYY organization]. My …… years of working in the same position at [XXXXYYY organization] match well with the specifications required for this job.</w:t>
                            </w:r>
                          </w:p>
                          <w:p w14:paraId="7898F5B0" w14:textId="77777777" w:rsidR="00D66EF2" w:rsidRPr="00D66EF2" w:rsidRDefault="00D66EF2" w:rsidP="00D66EF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F1662DE" w14:textId="77777777" w:rsidR="00D66EF2" w:rsidRPr="00D66EF2" w:rsidRDefault="00D66EF2" w:rsidP="00D66EF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66EF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ith a strong network of professional, educational qualifications and compassion in supervising cashiers - I will surely deliver positive outcomes as per your organization's needs. </w:t>
                            </w:r>
                          </w:p>
                          <w:p w14:paraId="38DB90ED" w14:textId="77777777" w:rsidR="00D66EF2" w:rsidRPr="00D66EF2" w:rsidRDefault="00D66EF2" w:rsidP="00D66EF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A53A95D" w14:textId="77777777" w:rsidR="00D66EF2" w:rsidRPr="00D66EF2" w:rsidRDefault="00D66EF2" w:rsidP="00D66EF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66EF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y extensive experience in the role helped me understand various procedures and guidelines surrounding the field like – </w:t>
                            </w:r>
                          </w:p>
                          <w:p w14:paraId="61810EFD" w14:textId="77777777" w:rsidR="00D66EF2" w:rsidRDefault="00D66EF2" w:rsidP="00D66EF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83B12FB" w14:textId="7BB40CC4" w:rsidR="00D66EF2" w:rsidRPr="00D66EF2" w:rsidRDefault="00D66EF2" w:rsidP="00D66EF2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66EF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afeguard Procedur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D5404EB" w14:textId="5ADB6E27" w:rsidR="00D66EF2" w:rsidRPr="00D66EF2" w:rsidRDefault="00D66EF2" w:rsidP="00D66EF2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66EF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wareness about Security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B4D8E21" w14:textId="2F1DB45F" w:rsidR="00D66EF2" w:rsidRPr="00D66EF2" w:rsidRDefault="00D66EF2" w:rsidP="00D66EF2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66EF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ell versed about rules and guidelines for Chauffeur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9524AE6" w14:textId="30073068" w:rsidR="00D66EF2" w:rsidRPr="00D66EF2" w:rsidRDefault="00D66EF2" w:rsidP="00D66EF2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66EF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hysical geography of the citi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5103B43" w14:textId="7D0E1636" w:rsidR="00D66EF2" w:rsidRPr="00D66EF2" w:rsidRDefault="00D66EF2" w:rsidP="00D66EF2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66EF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tiquette of driver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E4BA437" w14:textId="77777777" w:rsidR="00D66EF2" w:rsidRDefault="00D66EF2" w:rsidP="00D66EF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1BAE6B3" w14:textId="1254E7C1" w:rsidR="00D66EF2" w:rsidRPr="00D66EF2" w:rsidRDefault="00D66EF2" w:rsidP="00D66EF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66EF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iven an opportunity, I assure you to give my best to this job and become an asset to your organization.</w:t>
                            </w:r>
                          </w:p>
                          <w:p w14:paraId="4A3109DD" w14:textId="77777777" w:rsidR="00D66EF2" w:rsidRPr="00D66EF2" w:rsidRDefault="00D66EF2" w:rsidP="00D66EF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6543CE6" w14:textId="77777777" w:rsidR="00D66EF2" w:rsidRPr="00D66EF2" w:rsidRDefault="00D66EF2" w:rsidP="00D66EF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66EF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ooking forward to hearing from you soon.</w:t>
                            </w:r>
                          </w:p>
                          <w:p w14:paraId="78B126AF" w14:textId="77777777" w:rsidR="00D66EF2" w:rsidRPr="00D66EF2" w:rsidRDefault="00D66EF2" w:rsidP="00D66EF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F25ED54" w14:textId="77777777" w:rsidR="00D66EF2" w:rsidRPr="00D66EF2" w:rsidRDefault="00D66EF2" w:rsidP="00D66EF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66EF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2D0E7CC5" w14:textId="77777777" w:rsidR="00D66EF2" w:rsidRPr="00D66EF2" w:rsidRDefault="00D66EF2" w:rsidP="00D66EF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66EF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1537B7C0" w14:textId="77777777" w:rsidR="008E2357" w:rsidRPr="00D66EF2" w:rsidRDefault="008E2357" w:rsidP="00D66EF2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537B7C1" w14:textId="77777777" w:rsidR="008E2357" w:rsidRPr="00D66EF2" w:rsidRDefault="008E2357" w:rsidP="00D66EF2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537B7C2" w14:textId="77777777" w:rsidR="004E2360" w:rsidRPr="00D66EF2" w:rsidRDefault="004E2360" w:rsidP="00D66EF2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37B7A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7pt;margin-top:158.5pt;width:522.5pt;height:647.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" stroked="f">
                <v:textbox>
                  <w:txbxContent>
                    <w:p w14:paraId="1537B7AF" w14:textId="77777777" w:rsidR="004E2360" w:rsidRPr="00D66EF2" w:rsidRDefault="004E2360" w:rsidP="00D66EF2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66EF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1537B7B0" w14:textId="77777777" w:rsidR="004E2360" w:rsidRPr="00D66EF2" w:rsidRDefault="004E2360" w:rsidP="00D66EF2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66EF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D66EF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D66EF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D66EF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1537B7B1" w14:textId="77777777" w:rsidR="00CD4A5C" w:rsidRPr="00D66EF2" w:rsidRDefault="00CD4A5C" w:rsidP="00D66EF2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537B7B2" w14:textId="77777777" w:rsidR="004E2360" w:rsidRPr="00D66EF2" w:rsidRDefault="004E2360" w:rsidP="00D66EF2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66EF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455C14DB" w14:textId="77777777" w:rsidR="00D66EF2" w:rsidRPr="00D66EF2" w:rsidRDefault="00D66EF2" w:rsidP="00D66EF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66EF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letter is regarding my interest in applying for the post of a Chauffeur at [XXXYYYY organization]. My …… years of working in the same position at [XXXXYYY organization] match well with the specifications required for this job.</w:t>
                      </w:r>
                    </w:p>
                    <w:p w14:paraId="7898F5B0" w14:textId="77777777" w:rsidR="00D66EF2" w:rsidRPr="00D66EF2" w:rsidRDefault="00D66EF2" w:rsidP="00D66EF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F1662DE" w14:textId="77777777" w:rsidR="00D66EF2" w:rsidRPr="00D66EF2" w:rsidRDefault="00D66EF2" w:rsidP="00D66EF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66EF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ith a strong network of professional, educational qualifications and compassion in supervising cashiers - I will surely deliver positive outcomes as per your organization's needs. </w:t>
                      </w:r>
                    </w:p>
                    <w:p w14:paraId="38DB90ED" w14:textId="77777777" w:rsidR="00D66EF2" w:rsidRPr="00D66EF2" w:rsidRDefault="00D66EF2" w:rsidP="00D66EF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A53A95D" w14:textId="77777777" w:rsidR="00D66EF2" w:rsidRPr="00D66EF2" w:rsidRDefault="00D66EF2" w:rsidP="00D66EF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66EF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y extensive experience in the role helped me understand various procedures and guidelines surrounding the field like – </w:t>
                      </w:r>
                    </w:p>
                    <w:p w14:paraId="61810EFD" w14:textId="77777777" w:rsidR="00D66EF2" w:rsidRDefault="00D66EF2" w:rsidP="00D66EF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83B12FB" w14:textId="7BB40CC4" w:rsidR="00D66EF2" w:rsidRPr="00D66EF2" w:rsidRDefault="00D66EF2" w:rsidP="00D66EF2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66EF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afeguard Procedure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D5404EB" w14:textId="5ADB6E27" w:rsidR="00D66EF2" w:rsidRPr="00D66EF2" w:rsidRDefault="00D66EF2" w:rsidP="00D66EF2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66EF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wareness about Security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B4D8E21" w14:textId="2F1DB45F" w:rsidR="00D66EF2" w:rsidRPr="00D66EF2" w:rsidRDefault="00D66EF2" w:rsidP="00D66EF2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66EF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ell versed about rules and guidelines for Chauffeur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9524AE6" w14:textId="30073068" w:rsidR="00D66EF2" w:rsidRPr="00D66EF2" w:rsidRDefault="00D66EF2" w:rsidP="00D66EF2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66EF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hysical geography of the citie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5103B43" w14:textId="7D0E1636" w:rsidR="00D66EF2" w:rsidRPr="00D66EF2" w:rsidRDefault="00D66EF2" w:rsidP="00D66EF2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66EF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tiquette of driver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E4BA437" w14:textId="77777777" w:rsidR="00D66EF2" w:rsidRDefault="00D66EF2" w:rsidP="00D66EF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1BAE6B3" w14:textId="1254E7C1" w:rsidR="00D66EF2" w:rsidRPr="00D66EF2" w:rsidRDefault="00D66EF2" w:rsidP="00D66EF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66EF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iven an opportunity, I assure you to give my best to this job and become an asset to your organization.</w:t>
                      </w:r>
                    </w:p>
                    <w:p w14:paraId="4A3109DD" w14:textId="77777777" w:rsidR="00D66EF2" w:rsidRPr="00D66EF2" w:rsidRDefault="00D66EF2" w:rsidP="00D66EF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6543CE6" w14:textId="77777777" w:rsidR="00D66EF2" w:rsidRPr="00D66EF2" w:rsidRDefault="00D66EF2" w:rsidP="00D66EF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66EF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ooking forward to hearing from you soon.</w:t>
                      </w:r>
                    </w:p>
                    <w:p w14:paraId="78B126AF" w14:textId="77777777" w:rsidR="00D66EF2" w:rsidRPr="00D66EF2" w:rsidRDefault="00D66EF2" w:rsidP="00D66EF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F25ED54" w14:textId="77777777" w:rsidR="00D66EF2" w:rsidRPr="00D66EF2" w:rsidRDefault="00D66EF2" w:rsidP="00D66EF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66EF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2D0E7CC5" w14:textId="77777777" w:rsidR="00D66EF2" w:rsidRPr="00D66EF2" w:rsidRDefault="00D66EF2" w:rsidP="00D66EF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66EF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1537B7C0" w14:textId="77777777" w:rsidR="008E2357" w:rsidRPr="00D66EF2" w:rsidRDefault="008E2357" w:rsidP="00D66EF2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537B7C1" w14:textId="77777777" w:rsidR="008E2357" w:rsidRPr="00D66EF2" w:rsidRDefault="008E2357" w:rsidP="00D66EF2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537B7C2" w14:textId="77777777" w:rsidR="004E2360" w:rsidRPr="00D66EF2" w:rsidRDefault="004E2360" w:rsidP="00D66EF2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7B7A4" w14:textId="77777777" w:rsidR="00D60D38" w:rsidRDefault="00D60D38" w:rsidP="008E2357">
      <w:pPr>
        <w:spacing w:after="0" w:line="240" w:lineRule="auto"/>
      </w:pPr>
      <w:r>
        <w:separator/>
      </w:r>
    </w:p>
  </w:endnote>
  <w:endnote w:type="continuationSeparator" w:id="0">
    <w:p w14:paraId="1537B7A5" w14:textId="77777777" w:rsidR="00D60D38" w:rsidRDefault="00D60D38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7B7A7" w14:textId="77777777"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1537B7AA" wp14:editId="1537B7AB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896">
      <w:rPr>
        <w:rFonts w:ascii="Arial" w:hAnsi="Arial" w:cs="Arial"/>
        <w:color w:val="000000"/>
        <w:sz w:val="16"/>
        <w:szCs w:val="16"/>
        <w:lang w:val="en-IN"/>
      </w:rPr>
      <w:t xml:space="preserve">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7B7A2" w14:textId="77777777" w:rsidR="00D60D38" w:rsidRDefault="00D60D38" w:rsidP="008E2357">
      <w:pPr>
        <w:spacing w:after="0" w:line="240" w:lineRule="auto"/>
      </w:pPr>
      <w:r>
        <w:separator/>
      </w:r>
    </w:p>
  </w:footnote>
  <w:footnote w:type="continuationSeparator" w:id="0">
    <w:p w14:paraId="1537B7A3" w14:textId="77777777" w:rsidR="00D60D38" w:rsidRDefault="00D60D38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7B7A6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537B7A8" wp14:editId="1537B7A9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E3DFE76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85174"/>
    <w:multiLevelType w:val="hybridMultilevel"/>
    <w:tmpl w:val="1FC408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B472399"/>
    <w:multiLevelType w:val="multilevel"/>
    <w:tmpl w:val="B3CAE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A4EE1"/>
    <w:rsid w:val="002275AB"/>
    <w:rsid w:val="00260FE8"/>
    <w:rsid w:val="00376235"/>
    <w:rsid w:val="003E2AF6"/>
    <w:rsid w:val="00481833"/>
    <w:rsid w:val="004908FF"/>
    <w:rsid w:val="004E2360"/>
    <w:rsid w:val="005C2221"/>
    <w:rsid w:val="00690A5B"/>
    <w:rsid w:val="006A379D"/>
    <w:rsid w:val="007B00C7"/>
    <w:rsid w:val="008E2357"/>
    <w:rsid w:val="00970D4F"/>
    <w:rsid w:val="00A15896"/>
    <w:rsid w:val="00A4480F"/>
    <w:rsid w:val="00C8197A"/>
    <w:rsid w:val="00CD4A5C"/>
    <w:rsid w:val="00D60D38"/>
    <w:rsid w:val="00D66EF2"/>
    <w:rsid w:val="00E04F69"/>
    <w:rsid w:val="00EC3CFF"/>
    <w:rsid w:val="00ED20B5"/>
    <w:rsid w:val="00F3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37B797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D66E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uffeur Cover Letter Sample</dc:title>
  <dc:subject>Create your Cover Letter using Free Chauffeur Cover Letter Sample Template</dc:subject>
  <dc:creator>QwikResume.com</dc:creator>
  <cp:keywords/>
  <dc:description/>
  <dcterms:created xsi:type="dcterms:W3CDTF">2021-10-24T10:03:00Z</dcterms:created>
  <dcterms:modified xsi:type="dcterms:W3CDTF">2021-10-24T10:03:00Z</dcterms:modified>
  <cp:category>Others</cp:category>
</cp:coreProperties>
</file>